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6C51E1" w14:textId="0EFC65C0" w:rsidR="003E7C30" w:rsidRPr="00F7356A" w:rsidRDefault="009B2471" w:rsidP="003E7C30">
      <w:pPr>
        <w:pStyle w:val="paragraph"/>
        <w:spacing w:before="0" w:beforeAutospacing="0" w:after="0" w:afterAutospacing="0"/>
        <w:ind w:left="1980" w:hanging="1980"/>
        <w:jc w:val="center"/>
        <w:textAlignment w:val="baseline"/>
        <w:rPr>
          <w:rStyle w:val="normaltextrun"/>
          <w:rFonts w:ascii="Calibri" w:hAnsi="Calibri" w:cs="Calibri"/>
          <w:b/>
          <w:bCs/>
        </w:rPr>
      </w:pPr>
      <w:r w:rsidRPr="00F7356A">
        <w:rPr>
          <w:rFonts w:ascii="Calibri" w:hAnsi="Calibri" w:cs="Calibri"/>
          <w:noProof/>
        </w:rPr>
        <w:drawing>
          <wp:inline distT="0" distB="0" distL="0" distR="0" wp14:anchorId="4C5755AB" wp14:editId="5FAA8A7A">
            <wp:extent cx="1476375" cy="644943"/>
            <wp:effectExtent l="0" t="0" r="0" b="3175"/>
            <wp:docPr id="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805" cy="647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E02D9" w14:textId="77777777" w:rsidR="003E7C30" w:rsidRPr="00F7356A" w:rsidRDefault="003E7C30" w:rsidP="003E7C30">
      <w:pPr>
        <w:pStyle w:val="paragraph"/>
        <w:spacing w:before="0" w:beforeAutospacing="0" w:after="0" w:afterAutospacing="0"/>
        <w:ind w:left="1980" w:hanging="1980"/>
        <w:textAlignment w:val="baseline"/>
        <w:rPr>
          <w:rStyle w:val="normaltextrun"/>
          <w:rFonts w:ascii="Calibri" w:hAnsi="Calibri" w:cs="Calibri"/>
          <w:b/>
          <w:bCs/>
        </w:rPr>
      </w:pPr>
    </w:p>
    <w:p w14:paraId="75101E10" w14:textId="7019060E" w:rsidR="003E7C30" w:rsidRDefault="003E7C30" w:rsidP="00236A6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</w:rPr>
      </w:pPr>
      <w:r w:rsidRPr="00F7356A">
        <w:rPr>
          <w:rStyle w:val="normaltextrun"/>
          <w:rFonts w:ascii="Calibri" w:hAnsi="Calibri" w:cs="Calibri"/>
          <w:b/>
          <w:bCs/>
        </w:rPr>
        <w:t xml:space="preserve">ENGLAND ATHLETICS INTERNATIONAL MOUNTAIN RUNNING </w:t>
      </w:r>
      <w:r w:rsidR="00FA18CA" w:rsidRPr="00F7356A">
        <w:rPr>
          <w:rStyle w:val="normaltextrun"/>
          <w:rFonts w:ascii="Calibri" w:hAnsi="Calibri" w:cs="Calibri"/>
          <w:b/>
          <w:bCs/>
        </w:rPr>
        <w:t>20</w:t>
      </w:r>
      <w:r w:rsidR="00F7356A" w:rsidRPr="00F7356A">
        <w:rPr>
          <w:rStyle w:val="normaltextrun"/>
          <w:rFonts w:ascii="Calibri" w:hAnsi="Calibri" w:cs="Calibri"/>
          <w:b/>
          <w:bCs/>
        </w:rPr>
        <w:t>2</w:t>
      </w:r>
      <w:r w:rsidR="00B03515">
        <w:rPr>
          <w:rStyle w:val="normaltextrun"/>
          <w:rFonts w:ascii="Calibri" w:hAnsi="Calibri" w:cs="Calibri"/>
          <w:b/>
          <w:bCs/>
        </w:rPr>
        <w:t>6</w:t>
      </w:r>
    </w:p>
    <w:p w14:paraId="065E46D9" w14:textId="77777777" w:rsidR="00141EA3" w:rsidRPr="002F24A0" w:rsidRDefault="00141EA3" w:rsidP="00236A6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9D0B032" w14:textId="77777777" w:rsidR="00E6369D" w:rsidRPr="002F24A0" w:rsidRDefault="00E6369D" w:rsidP="00236A6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8AD3B83" w14:textId="09C77B15" w:rsidR="005214B6" w:rsidRPr="009F287C" w:rsidRDefault="00F14AB5" w:rsidP="00821AB6">
      <w:pPr>
        <w:pStyle w:val="paragraph"/>
        <w:tabs>
          <w:tab w:val="left" w:pos="7855"/>
        </w:tabs>
        <w:spacing w:before="0" w:beforeAutospacing="0" w:after="0" w:afterAutospacing="0"/>
        <w:ind w:left="1980" w:hanging="1980"/>
        <w:jc w:val="center"/>
        <w:textAlignment w:val="baseline"/>
        <w:rPr>
          <w:rFonts w:ascii="Calibri" w:hAnsi="Calibri" w:cs="Calibri"/>
          <w:b/>
          <w:color w:val="C00000"/>
          <w:sz w:val="32"/>
          <w:szCs w:val="32"/>
        </w:rPr>
      </w:pPr>
      <w:r w:rsidRPr="009F287C">
        <w:rPr>
          <w:rStyle w:val="normaltextrun"/>
          <w:rFonts w:ascii="Calibri" w:hAnsi="Calibri" w:cs="Calibri"/>
          <w:b/>
          <w:bCs/>
          <w:color w:val="C00000"/>
          <w:sz w:val="32"/>
          <w:szCs w:val="32"/>
        </w:rPr>
        <w:t>England Athletics</w:t>
      </w:r>
      <w:r w:rsidRPr="009F287C">
        <w:rPr>
          <w:rStyle w:val="apple-converted-space"/>
          <w:rFonts w:ascii="Calibri" w:hAnsi="Calibri" w:cs="Calibri"/>
          <w:b/>
          <w:bCs/>
          <w:color w:val="C00000"/>
          <w:sz w:val="32"/>
          <w:szCs w:val="32"/>
        </w:rPr>
        <w:t xml:space="preserve"> </w:t>
      </w:r>
      <w:r w:rsidRPr="009F287C">
        <w:rPr>
          <w:rStyle w:val="normaltextrun"/>
          <w:rFonts w:ascii="Calibri" w:hAnsi="Calibri" w:cs="Calibri"/>
          <w:b/>
          <w:bCs/>
          <w:color w:val="C00000"/>
          <w:sz w:val="32"/>
          <w:szCs w:val="32"/>
        </w:rPr>
        <w:t xml:space="preserve">Mountain Running </w:t>
      </w:r>
      <w:r w:rsidR="005214B6" w:rsidRPr="009F287C">
        <w:rPr>
          <w:rStyle w:val="normaltextrun"/>
          <w:rFonts w:ascii="Calibri" w:hAnsi="Calibri" w:cs="Calibri"/>
          <w:b/>
          <w:bCs/>
          <w:color w:val="C00000"/>
          <w:sz w:val="32"/>
          <w:szCs w:val="32"/>
        </w:rPr>
        <w:t>Training Camps</w:t>
      </w:r>
    </w:p>
    <w:p w14:paraId="4C13AD7A" w14:textId="77777777" w:rsidR="00CC427A" w:rsidRPr="00CC427A" w:rsidRDefault="00CC427A" w:rsidP="00CC427A">
      <w:pPr>
        <w:pStyle w:val="paragraph"/>
        <w:textAlignment w:val="baseline"/>
        <w:rPr>
          <w:rFonts w:ascii="Calibri" w:hAnsi="Calibri" w:cs="Calibri"/>
          <w:b/>
          <w:bCs/>
        </w:rPr>
      </w:pPr>
      <w:r w:rsidRPr="00CC427A">
        <w:rPr>
          <w:rFonts w:ascii="Calibri" w:hAnsi="Calibri" w:cs="Calibri"/>
          <w:b/>
          <w:bCs/>
        </w:rPr>
        <w:t xml:space="preserve">These camps are aimed at establishing the building blocks of future high performance in endurance running by developing skills and knowledge amongst junior runners and coaches.  </w:t>
      </w:r>
    </w:p>
    <w:p w14:paraId="684CB491" w14:textId="77777777" w:rsidR="00CC427A" w:rsidRPr="00CC427A" w:rsidRDefault="00CC427A" w:rsidP="00CC427A">
      <w:pPr>
        <w:pStyle w:val="paragraph"/>
        <w:numPr>
          <w:ilvl w:val="0"/>
          <w:numId w:val="4"/>
        </w:numPr>
        <w:textAlignment w:val="baseline"/>
        <w:rPr>
          <w:rFonts w:ascii="Calibri" w:hAnsi="Calibri" w:cs="Calibri"/>
        </w:rPr>
      </w:pPr>
      <w:r w:rsidRPr="00CC427A">
        <w:rPr>
          <w:rFonts w:ascii="Calibri" w:hAnsi="Calibri" w:cs="Calibri"/>
        </w:rPr>
        <w:t>The Introduction to Mountain Running Camp is one day camp for juniors who have reached the age where International representation is a possibility, but is intended for any juniors showing potential who wish to improve.</w:t>
      </w:r>
    </w:p>
    <w:p w14:paraId="61B809BF" w14:textId="77777777" w:rsidR="00CC427A" w:rsidRPr="00CC427A" w:rsidRDefault="00CC427A" w:rsidP="00CC427A">
      <w:pPr>
        <w:pStyle w:val="paragraph"/>
        <w:numPr>
          <w:ilvl w:val="0"/>
          <w:numId w:val="4"/>
        </w:numPr>
        <w:textAlignment w:val="baseline"/>
        <w:rPr>
          <w:rFonts w:ascii="Calibri" w:hAnsi="Calibri" w:cs="Calibri"/>
        </w:rPr>
      </w:pPr>
      <w:r w:rsidRPr="00CC427A">
        <w:rPr>
          <w:rFonts w:ascii="Calibri" w:hAnsi="Calibri" w:cs="Calibri"/>
        </w:rPr>
        <w:t>The Performance in Mountain Running Camp is for more experienced junior athletes transitioning to senior racing, it includes some training sessions on local hills and is residential.</w:t>
      </w:r>
    </w:p>
    <w:p w14:paraId="78552C46" w14:textId="51C19736" w:rsidR="00CC427A" w:rsidRDefault="00CC427A" w:rsidP="00A57F5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CC427A">
        <w:rPr>
          <w:rFonts w:ascii="Calibri" w:hAnsi="Calibri" w:cs="Calibri"/>
        </w:rPr>
        <w:t>Both camps are intended to</w:t>
      </w:r>
      <w:r w:rsidR="009501D5">
        <w:rPr>
          <w:rFonts w:ascii="Calibri" w:hAnsi="Calibri" w:cs="Calibri"/>
        </w:rPr>
        <w:t xml:space="preserve"> be</w:t>
      </w:r>
      <w:r w:rsidRPr="00CC427A">
        <w:rPr>
          <w:rFonts w:ascii="Calibri" w:hAnsi="Calibri" w:cs="Calibri"/>
        </w:rPr>
        <w:t xml:space="preserve"> enjoyable, stimulating, and interesting, building relationships with peers and include talks delivered by experienced coaches, physiotherapists and sports scientists as well as inputs and insights from elite athletes.</w:t>
      </w:r>
    </w:p>
    <w:p w14:paraId="1D7D85B6" w14:textId="77777777" w:rsidR="00CC427A" w:rsidRDefault="00CC427A" w:rsidP="00A57F5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0E8C8353" w14:textId="77777777" w:rsidR="0098046A" w:rsidRDefault="0098046A" w:rsidP="00A57F5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170C26EF" w14:textId="77777777" w:rsidR="0098046A" w:rsidRDefault="0098046A" w:rsidP="00A57F5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325BA851" w14:textId="3B1A0026" w:rsidR="003E7C30" w:rsidRPr="002F24A0" w:rsidRDefault="003E7C30" w:rsidP="00A57F5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sz w:val="28"/>
          <w:szCs w:val="28"/>
        </w:rPr>
      </w:pPr>
      <w:r w:rsidRPr="002F24A0">
        <w:rPr>
          <w:rStyle w:val="normaltextrun"/>
          <w:rFonts w:ascii="Calibri" w:hAnsi="Calibri" w:cs="Calibri"/>
          <w:b/>
          <w:sz w:val="28"/>
          <w:szCs w:val="28"/>
        </w:rPr>
        <w:t>Camp:</w:t>
      </w:r>
      <w:r w:rsidR="00CC427A">
        <w:rPr>
          <w:rStyle w:val="normaltextrun"/>
          <w:rFonts w:ascii="Calibri" w:hAnsi="Calibri" w:cs="Calibri"/>
          <w:b/>
          <w:sz w:val="28"/>
          <w:szCs w:val="28"/>
        </w:rPr>
        <w:t xml:space="preserve"> </w:t>
      </w:r>
      <w:r w:rsidRPr="002F24A0">
        <w:rPr>
          <w:rStyle w:val="normaltextrun"/>
          <w:rFonts w:ascii="Calibri" w:hAnsi="Calibri" w:cs="Calibri"/>
          <w:b/>
          <w:sz w:val="28"/>
          <w:szCs w:val="28"/>
        </w:rPr>
        <w:t>Introduction to International Mountain Running</w:t>
      </w:r>
    </w:p>
    <w:p w14:paraId="0154FAC7" w14:textId="2D4C2C5E" w:rsidR="003E7C30" w:rsidRPr="00F7356A" w:rsidRDefault="003E7C30" w:rsidP="00A57F5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2F24A0">
        <w:rPr>
          <w:rStyle w:val="normaltextrun"/>
          <w:rFonts w:ascii="Calibri" w:hAnsi="Calibri" w:cs="Calibri"/>
          <w:b/>
          <w:bCs/>
        </w:rPr>
        <w:t>Age Group:</w:t>
      </w:r>
      <w:r w:rsidRPr="00F7356A">
        <w:rPr>
          <w:rStyle w:val="normaltextrun"/>
          <w:rFonts w:ascii="Calibri" w:hAnsi="Calibri" w:cs="Calibri"/>
        </w:rPr>
        <w:t xml:space="preserve"> </w:t>
      </w:r>
      <w:r w:rsidR="002F24A0">
        <w:rPr>
          <w:rStyle w:val="normaltextrun"/>
          <w:rFonts w:ascii="Calibri" w:hAnsi="Calibri" w:cs="Calibri"/>
        </w:rPr>
        <w:tab/>
      </w:r>
      <w:r w:rsidRPr="00F7356A">
        <w:rPr>
          <w:rStyle w:val="normaltextrun"/>
          <w:rFonts w:ascii="Calibri" w:hAnsi="Calibri" w:cs="Calibri"/>
        </w:rPr>
        <w:t>14-16 years</w:t>
      </w:r>
    </w:p>
    <w:p w14:paraId="3425657B" w14:textId="2F09E289" w:rsidR="003E7C30" w:rsidRPr="00F7356A" w:rsidRDefault="003E7C30" w:rsidP="00A57F5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2F24A0">
        <w:rPr>
          <w:rStyle w:val="normaltextrun"/>
          <w:rFonts w:ascii="Calibri" w:hAnsi="Calibri" w:cs="Calibri"/>
          <w:b/>
          <w:bCs/>
        </w:rPr>
        <w:t>Date:</w:t>
      </w:r>
      <w:r w:rsidR="002F24A0">
        <w:rPr>
          <w:rStyle w:val="apple-converted-space"/>
          <w:rFonts w:ascii="Calibri" w:hAnsi="Calibri" w:cs="Calibri"/>
        </w:rPr>
        <w:tab/>
      </w:r>
      <w:r w:rsidR="002F24A0">
        <w:rPr>
          <w:rStyle w:val="apple-converted-space"/>
          <w:rFonts w:ascii="Calibri" w:hAnsi="Calibri" w:cs="Calibri"/>
        </w:rPr>
        <w:tab/>
      </w:r>
      <w:r w:rsidR="00FF0469">
        <w:rPr>
          <w:rStyle w:val="apple-converted-space"/>
          <w:rFonts w:ascii="Calibri" w:hAnsi="Calibri" w:cs="Calibri"/>
        </w:rPr>
        <w:t>Saturday 28 March 2026</w:t>
      </w:r>
    </w:p>
    <w:p w14:paraId="19B2FA93" w14:textId="6F368873" w:rsidR="003E7C30" w:rsidRDefault="003E7C30" w:rsidP="00A57F5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002F24A0">
        <w:rPr>
          <w:rStyle w:val="spellingerror"/>
          <w:rFonts w:ascii="Calibri" w:hAnsi="Calibri" w:cs="Calibri"/>
          <w:b/>
          <w:bCs/>
        </w:rPr>
        <w:t>Venue:</w:t>
      </w:r>
      <w:r w:rsidRPr="00F7356A">
        <w:rPr>
          <w:rStyle w:val="spellingerror"/>
          <w:rFonts w:ascii="Calibri" w:hAnsi="Calibri" w:cs="Calibri"/>
        </w:rPr>
        <w:t xml:space="preserve"> </w:t>
      </w:r>
      <w:r w:rsidR="002F24A0">
        <w:rPr>
          <w:rStyle w:val="spellingerror"/>
          <w:rFonts w:ascii="Calibri" w:hAnsi="Calibri" w:cs="Calibri"/>
        </w:rPr>
        <w:tab/>
      </w:r>
      <w:r w:rsidR="002F24A0">
        <w:rPr>
          <w:rStyle w:val="spellingerror"/>
          <w:rFonts w:ascii="Calibri" w:hAnsi="Calibri" w:cs="Calibri"/>
        </w:rPr>
        <w:tab/>
      </w:r>
      <w:r w:rsidR="00513282">
        <w:rPr>
          <w:rStyle w:val="spellingerror"/>
          <w:rFonts w:ascii="Calibri" w:hAnsi="Calibri" w:cs="Calibri"/>
        </w:rPr>
        <w:t>Otley Chevin</w:t>
      </w:r>
    </w:p>
    <w:p w14:paraId="38A4E481" w14:textId="0B695486" w:rsidR="00830B28" w:rsidRPr="00F7356A" w:rsidRDefault="003E7C30" w:rsidP="00B305B2">
      <w:pPr>
        <w:pStyle w:val="paragraph"/>
        <w:spacing w:before="0" w:beforeAutospacing="0" w:after="0" w:afterAutospacing="0"/>
        <w:ind w:left="2040" w:hanging="2040"/>
        <w:textAlignment w:val="baseline"/>
        <w:rPr>
          <w:rFonts w:ascii="Calibri" w:hAnsi="Calibri" w:cs="Calibri"/>
        </w:rPr>
      </w:pPr>
      <w:r w:rsidRPr="002F24A0">
        <w:rPr>
          <w:rStyle w:val="normaltextrun"/>
          <w:rFonts w:ascii="Calibri" w:hAnsi="Calibri" w:cs="Calibri"/>
          <w:b/>
          <w:bCs/>
        </w:rPr>
        <w:t>Selection</w:t>
      </w:r>
      <w:r w:rsidR="00CC427A">
        <w:rPr>
          <w:rStyle w:val="apple-converted-space"/>
          <w:rFonts w:ascii="Calibri" w:hAnsi="Calibri" w:cs="Calibri"/>
          <w:b/>
          <w:bCs/>
        </w:rPr>
        <w:t xml:space="preserve"> </w:t>
      </w:r>
      <w:r w:rsidRPr="002F24A0">
        <w:rPr>
          <w:rStyle w:val="spellingerror"/>
          <w:rFonts w:ascii="Calibri" w:hAnsi="Calibri" w:cs="Calibri"/>
          <w:b/>
          <w:bCs/>
        </w:rPr>
        <w:t>Criteria:</w:t>
      </w:r>
      <w:r w:rsidRPr="00F7356A">
        <w:rPr>
          <w:rStyle w:val="spellingerror"/>
          <w:rFonts w:ascii="Calibri" w:hAnsi="Calibri" w:cs="Calibri"/>
        </w:rPr>
        <w:t xml:space="preserve"> </w:t>
      </w:r>
      <w:r w:rsidRPr="00F7356A">
        <w:rPr>
          <w:rStyle w:val="spellingerror"/>
          <w:rFonts w:ascii="Calibri" w:hAnsi="Calibri" w:cs="Calibri"/>
        </w:rPr>
        <w:tab/>
      </w:r>
      <w:r w:rsidR="000208C8">
        <w:rPr>
          <w:rStyle w:val="spellingerror"/>
          <w:rFonts w:ascii="Calibri" w:hAnsi="Calibri" w:cs="Calibri"/>
        </w:rPr>
        <w:tab/>
      </w:r>
      <w:r w:rsidR="006F72C5">
        <w:rPr>
          <w:rStyle w:val="spellingerror"/>
          <w:rFonts w:ascii="Calibri" w:hAnsi="Calibri" w:cs="Calibri"/>
        </w:rPr>
        <w:t xml:space="preserve">Submit a short note on why </w:t>
      </w:r>
      <w:r w:rsidR="005B4E9F">
        <w:rPr>
          <w:rStyle w:val="spellingerror"/>
          <w:rFonts w:ascii="Calibri" w:hAnsi="Calibri" w:cs="Calibri"/>
        </w:rPr>
        <w:t>you would like to</w:t>
      </w:r>
      <w:r w:rsidR="006F72C5">
        <w:rPr>
          <w:rStyle w:val="spellingerror"/>
          <w:rFonts w:ascii="Calibri" w:hAnsi="Calibri" w:cs="Calibri"/>
        </w:rPr>
        <w:t xml:space="preserve"> be considered</w:t>
      </w:r>
      <w:r w:rsidR="005B4E9F">
        <w:rPr>
          <w:rStyle w:val="spellingerror"/>
          <w:rFonts w:ascii="Calibri" w:hAnsi="Calibri" w:cs="Calibri"/>
        </w:rPr>
        <w:t>,</w:t>
      </w:r>
      <w:r w:rsidR="006F72C5">
        <w:rPr>
          <w:rStyle w:val="spellingerror"/>
          <w:rFonts w:ascii="Calibri" w:hAnsi="Calibri" w:cs="Calibri"/>
        </w:rPr>
        <w:t xml:space="preserve"> </w:t>
      </w:r>
      <w:r w:rsidR="00B305B2">
        <w:rPr>
          <w:rStyle w:val="spellingerror"/>
          <w:rFonts w:ascii="Calibri" w:hAnsi="Calibri" w:cs="Calibri"/>
        </w:rPr>
        <w:t>p</w:t>
      </w:r>
      <w:r w:rsidR="005B4E9F">
        <w:rPr>
          <w:rStyle w:val="spellingerror"/>
          <w:rFonts w:ascii="Calibri" w:hAnsi="Calibri" w:cs="Calibri"/>
        </w:rPr>
        <w:t>lus</w:t>
      </w:r>
      <w:r w:rsidR="006F72C5">
        <w:rPr>
          <w:rStyle w:val="spellingerror"/>
          <w:rFonts w:ascii="Calibri" w:hAnsi="Calibri" w:cs="Calibri"/>
        </w:rPr>
        <w:t xml:space="preserve"> a short list of running achievements </w:t>
      </w:r>
      <w:r w:rsidR="000208C8">
        <w:rPr>
          <w:rStyle w:val="spellingerror"/>
          <w:rFonts w:ascii="Calibri" w:hAnsi="Calibri" w:cs="Calibri"/>
        </w:rPr>
        <w:t>to date</w:t>
      </w:r>
      <w:r w:rsidR="00B305B2">
        <w:rPr>
          <w:rStyle w:val="spellingerror"/>
          <w:rFonts w:ascii="Calibri" w:hAnsi="Calibri" w:cs="Calibri"/>
        </w:rPr>
        <w:t>.</w:t>
      </w:r>
    </w:p>
    <w:p w14:paraId="0BF681E8" w14:textId="54DD27A5" w:rsidR="00081D50" w:rsidRPr="00F7356A" w:rsidRDefault="003E7C30" w:rsidP="00CC427A">
      <w:pPr>
        <w:pStyle w:val="paragraph"/>
        <w:spacing w:before="0" w:beforeAutospacing="0" w:after="0" w:afterAutospacing="0"/>
        <w:ind w:left="1980" w:hanging="1980"/>
        <w:textAlignment w:val="baseline"/>
        <w:rPr>
          <w:rFonts w:ascii="Calibri" w:hAnsi="Calibri" w:cs="Calibri"/>
        </w:rPr>
      </w:pPr>
      <w:r w:rsidRPr="002F24A0">
        <w:rPr>
          <w:rStyle w:val="normaltextrun"/>
          <w:rFonts w:ascii="Calibri" w:hAnsi="Calibri" w:cs="Calibri"/>
          <w:b/>
          <w:bCs/>
        </w:rPr>
        <w:t>Contact:</w:t>
      </w:r>
      <w:r w:rsidR="001D3B7D">
        <w:rPr>
          <w:rStyle w:val="apple-converted-space"/>
          <w:rFonts w:ascii="Calibri" w:hAnsi="Calibri" w:cs="Calibri"/>
        </w:rPr>
        <w:tab/>
      </w:r>
      <w:r w:rsidR="001D3B7D">
        <w:rPr>
          <w:rStyle w:val="apple-converted-space"/>
          <w:rFonts w:ascii="Calibri" w:hAnsi="Calibri" w:cs="Calibri"/>
        </w:rPr>
        <w:tab/>
      </w:r>
      <w:r w:rsidR="003B6B80">
        <w:rPr>
          <w:rStyle w:val="normaltextrun"/>
          <w:rFonts w:ascii="Calibri" w:hAnsi="Calibri" w:cs="Calibri"/>
        </w:rPr>
        <w:t>Sal</w:t>
      </w:r>
      <w:r w:rsidR="006078B5">
        <w:rPr>
          <w:rStyle w:val="normaltextrun"/>
          <w:rFonts w:ascii="Calibri" w:hAnsi="Calibri" w:cs="Calibri"/>
        </w:rPr>
        <w:t xml:space="preserve">ly Malir at </w:t>
      </w:r>
      <w:hyperlink r:id="rId6" w:history="1">
        <w:r w:rsidR="005B4E9F" w:rsidRPr="00F9160E">
          <w:rPr>
            <w:rStyle w:val="Hyperlink"/>
            <w:rFonts w:ascii="Calibri" w:hAnsi="Calibri" w:cs="Calibri"/>
            <w:color w:val="C00000"/>
          </w:rPr>
          <w:t>SallyMalir@gmail.com</w:t>
        </w:r>
      </w:hyperlink>
      <w:r w:rsidR="005B4E9F">
        <w:rPr>
          <w:rStyle w:val="normaltextrun"/>
          <w:rFonts w:ascii="Calibri" w:hAnsi="Calibri" w:cs="Calibri"/>
        </w:rPr>
        <w:t xml:space="preserve"> </w:t>
      </w:r>
    </w:p>
    <w:p w14:paraId="0AE25296" w14:textId="77777777" w:rsidR="0009014E" w:rsidRDefault="0009014E" w:rsidP="00A57F5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</w:rPr>
      </w:pPr>
    </w:p>
    <w:p w14:paraId="1DFE7693" w14:textId="77777777" w:rsidR="0098046A" w:rsidRDefault="0098046A" w:rsidP="00A57F5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</w:rPr>
      </w:pPr>
    </w:p>
    <w:p w14:paraId="11AA08EA" w14:textId="77777777" w:rsidR="0098046A" w:rsidRDefault="0098046A" w:rsidP="00A57F5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</w:rPr>
      </w:pPr>
    </w:p>
    <w:p w14:paraId="27870BE7" w14:textId="3B26CEA6" w:rsidR="003E7C30" w:rsidRPr="002F24A0" w:rsidRDefault="003E7C30" w:rsidP="00A57F5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sz w:val="28"/>
          <w:szCs w:val="28"/>
        </w:rPr>
      </w:pPr>
      <w:r w:rsidRPr="002F24A0">
        <w:rPr>
          <w:rStyle w:val="normaltextrun"/>
          <w:rFonts w:ascii="Calibri" w:hAnsi="Calibri" w:cs="Calibri"/>
          <w:b/>
          <w:sz w:val="28"/>
          <w:szCs w:val="28"/>
        </w:rPr>
        <w:t>Camp:</w:t>
      </w:r>
      <w:r w:rsidR="00CC427A">
        <w:rPr>
          <w:rStyle w:val="apple-converted-space"/>
          <w:rFonts w:ascii="Calibri" w:hAnsi="Calibri" w:cs="Calibri"/>
          <w:b/>
          <w:sz w:val="28"/>
          <w:szCs w:val="28"/>
        </w:rPr>
        <w:t xml:space="preserve"> </w:t>
      </w:r>
      <w:r w:rsidRPr="002F24A0">
        <w:rPr>
          <w:rStyle w:val="normaltextrun"/>
          <w:rFonts w:ascii="Calibri" w:hAnsi="Calibri" w:cs="Calibri"/>
          <w:b/>
          <w:sz w:val="28"/>
          <w:szCs w:val="28"/>
        </w:rPr>
        <w:t>Performance in International Mountain Running</w:t>
      </w:r>
    </w:p>
    <w:p w14:paraId="02E0545E" w14:textId="2956CC9E" w:rsidR="003E7C30" w:rsidRPr="00F7356A" w:rsidRDefault="003E7C30" w:rsidP="00A57F5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2F24A0">
        <w:rPr>
          <w:rStyle w:val="normaltextrun"/>
          <w:rFonts w:ascii="Calibri" w:hAnsi="Calibri" w:cs="Calibri"/>
          <w:b/>
          <w:bCs/>
        </w:rPr>
        <w:t>Age Group:</w:t>
      </w:r>
      <w:r w:rsidRPr="00F7356A">
        <w:rPr>
          <w:rStyle w:val="normaltextrun"/>
          <w:rFonts w:ascii="Calibri" w:hAnsi="Calibri" w:cs="Calibri"/>
        </w:rPr>
        <w:t xml:space="preserve"> </w:t>
      </w:r>
      <w:r w:rsidR="002F24A0">
        <w:rPr>
          <w:rStyle w:val="normaltextrun"/>
          <w:rFonts w:ascii="Calibri" w:hAnsi="Calibri" w:cs="Calibri"/>
        </w:rPr>
        <w:tab/>
      </w:r>
      <w:r w:rsidRPr="00F7705E">
        <w:rPr>
          <w:rStyle w:val="normaltextrun"/>
          <w:rFonts w:ascii="Calibri" w:hAnsi="Calibri" w:cs="Calibri"/>
          <w:color w:val="000000"/>
        </w:rPr>
        <w:t>17-</w:t>
      </w:r>
      <w:r w:rsidR="00CC427A">
        <w:rPr>
          <w:rStyle w:val="normaltextrun"/>
          <w:rFonts w:ascii="Calibri" w:hAnsi="Calibri" w:cs="Calibri"/>
          <w:color w:val="000000"/>
        </w:rPr>
        <w:t xml:space="preserve">19 </w:t>
      </w:r>
      <w:r w:rsidRPr="00F7705E">
        <w:rPr>
          <w:rStyle w:val="normaltextrun"/>
          <w:rFonts w:ascii="Calibri" w:hAnsi="Calibri" w:cs="Calibri"/>
          <w:color w:val="000000"/>
        </w:rPr>
        <w:t>years</w:t>
      </w:r>
    </w:p>
    <w:p w14:paraId="73115D82" w14:textId="75F4FE7B" w:rsidR="003E7C30" w:rsidRDefault="003E7C30" w:rsidP="00A57F5C">
      <w:pPr>
        <w:pStyle w:val="paragraph"/>
        <w:spacing w:before="0" w:beforeAutospacing="0" w:after="0" w:afterAutospacing="0"/>
        <w:textAlignment w:val="baseline"/>
        <w:rPr>
          <w:rStyle w:val="apple-converted-space"/>
          <w:rFonts w:ascii="Calibri" w:hAnsi="Calibri" w:cs="Calibri"/>
        </w:rPr>
      </w:pPr>
      <w:r w:rsidRPr="002F24A0">
        <w:rPr>
          <w:rStyle w:val="normaltextrun"/>
          <w:rFonts w:ascii="Calibri" w:hAnsi="Calibri" w:cs="Calibri"/>
          <w:b/>
          <w:bCs/>
        </w:rPr>
        <w:t>Date:</w:t>
      </w:r>
      <w:r w:rsidR="002F24A0" w:rsidRPr="002F24A0">
        <w:rPr>
          <w:rStyle w:val="apple-converted-space"/>
          <w:rFonts w:ascii="Calibri" w:hAnsi="Calibri" w:cs="Calibri"/>
          <w:b/>
          <w:bCs/>
        </w:rPr>
        <w:tab/>
      </w:r>
      <w:r w:rsidR="002F24A0">
        <w:rPr>
          <w:rStyle w:val="apple-converted-space"/>
          <w:rFonts w:ascii="Calibri" w:hAnsi="Calibri" w:cs="Calibri"/>
        </w:rPr>
        <w:tab/>
      </w:r>
      <w:r w:rsidR="00BA04A4">
        <w:rPr>
          <w:rStyle w:val="apple-converted-space"/>
          <w:rFonts w:ascii="Calibri" w:hAnsi="Calibri" w:cs="Calibri"/>
        </w:rPr>
        <w:t>Spring</w:t>
      </w:r>
      <w:r w:rsidR="00CC427A">
        <w:rPr>
          <w:rStyle w:val="apple-converted-space"/>
          <w:rFonts w:ascii="Calibri" w:hAnsi="Calibri" w:cs="Calibri"/>
        </w:rPr>
        <w:t xml:space="preserve"> </w:t>
      </w:r>
      <w:r w:rsidR="005B4E9F">
        <w:rPr>
          <w:rStyle w:val="apple-converted-space"/>
          <w:rFonts w:ascii="Calibri" w:hAnsi="Calibri" w:cs="Calibri"/>
        </w:rPr>
        <w:t>2026 (</w:t>
      </w:r>
      <w:r w:rsidR="00BA04A4">
        <w:rPr>
          <w:rStyle w:val="apple-converted-space"/>
          <w:rFonts w:ascii="Calibri" w:hAnsi="Calibri" w:cs="Calibri"/>
        </w:rPr>
        <w:t xml:space="preserve">date tbc </w:t>
      </w:r>
      <w:r w:rsidR="00F9160E">
        <w:rPr>
          <w:rStyle w:val="apple-converted-space"/>
          <w:rFonts w:ascii="Calibri" w:hAnsi="Calibri" w:cs="Calibri"/>
        </w:rPr>
        <w:t>and will be</w:t>
      </w:r>
      <w:r w:rsidR="00BA04A4">
        <w:rPr>
          <w:rStyle w:val="apple-converted-space"/>
          <w:rFonts w:ascii="Calibri" w:hAnsi="Calibri" w:cs="Calibri"/>
        </w:rPr>
        <w:t xml:space="preserve"> posted on England Athletics and FRA websites.)</w:t>
      </w:r>
    </w:p>
    <w:p w14:paraId="0D6DDE9A" w14:textId="70A24D2F" w:rsidR="00CC427A" w:rsidRDefault="00CC427A" w:rsidP="00CC427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002F24A0">
        <w:rPr>
          <w:rStyle w:val="spellingerror"/>
          <w:rFonts w:ascii="Calibri" w:hAnsi="Calibri" w:cs="Calibri"/>
          <w:b/>
          <w:bCs/>
        </w:rPr>
        <w:t>Venue:</w:t>
      </w:r>
      <w:r w:rsidRPr="00F7356A">
        <w:rPr>
          <w:rStyle w:val="spellingerror"/>
          <w:rFonts w:ascii="Calibri" w:hAnsi="Calibri" w:cs="Calibri"/>
        </w:rPr>
        <w:t xml:space="preserve"> </w:t>
      </w:r>
      <w:r>
        <w:rPr>
          <w:rStyle w:val="spellingerror"/>
          <w:rFonts w:ascii="Calibri" w:hAnsi="Calibri" w:cs="Calibri"/>
        </w:rPr>
        <w:tab/>
      </w:r>
      <w:r>
        <w:rPr>
          <w:rStyle w:val="spellingerror"/>
          <w:rFonts w:ascii="Calibri" w:hAnsi="Calibri" w:cs="Calibri"/>
        </w:rPr>
        <w:tab/>
      </w:r>
      <w:r w:rsidR="00F9160E">
        <w:rPr>
          <w:rStyle w:val="spellingerror"/>
          <w:rFonts w:ascii="Calibri" w:hAnsi="Calibri" w:cs="Calibri"/>
        </w:rPr>
        <w:t>tbc</w:t>
      </w:r>
    </w:p>
    <w:p w14:paraId="7C3D2961" w14:textId="63783F6A" w:rsidR="003E7C30" w:rsidRPr="00F7356A" w:rsidRDefault="003E7C30" w:rsidP="00A57F5C">
      <w:pPr>
        <w:pStyle w:val="paragraph"/>
        <w:spacing w:before="0" w:beforeAutospacing="0" w:after="0" w:afterAutospacing="0"/>
        <w:ind w:left="1980" w:hanging="1980"/>
        <w:textAlignment w:val="baseline"/>
        <w:rPr>
          <w:rFonts w:ascii="Calibri" w:hAnsi="Calibri" w:cs="Calibri"/>
        </w:rPr>
      </w:pPr>
      <w:r w:rsidRPr="002F24A0">
        <w:rPr>
          <w:rStyle w:val="normaltextrun"/>
          <w:rFonts w:ascii="Calibri" w:hAnsi="Calibri" w:cs="Calibri"/>
          <w:b/>
          <w:bCs/>
        </w:rPr>
        <w:t>Selection</w:t>
      </w:r>
      <w:r w:rsidR="00CC427A">
        <w:rPr>
          <w:rStyle w:val="apple-converted-space"/>
          <w:rFonts w:ascii="Calibri" w:hAnsi="Calibri" w:cs="Calibri"/>
          <w:b/>
          <w:bCs/>
        </w:rPr>
        <w:t xml:space="preserve"> </w:t>
      </w:r>
      <w:r w:rsidRPr="002F24A0">
        <w:rPr>
          <w:rStyle w:val="spellingerror"/>
          <w:rFonts w:ascii="Calibri" w:hAnsi="Calibri" w:cs="Calibri"/>
          <w:b/>
          <w:bCs/>
        </w:rPr>
        <w:t>Criteria:</w:t>
      </w:r>
      <w:r w:rsidRPr="00F7356A">
        <w:rPr>
          <w:rStyle w:val="spellingerror"/>
          <w:rFonts w:ascii="Calibri" w:hAnsi="Calibri" w:cs="Calibri"/>
        </w:rPr>
        <w:t xml:space="preserve"> </w:t>
      </w:r>
      <w:r w:rsidRPr="00F7356A">
        <w:rPr>
          <w:rStyle w:val="spellingerror"/>
          <w:rFonts w:ascii="Calibri" w:hAnsi="Calibri" w:cs="Calibri"/>
        </w:rPr>
        <w:tab/>
        <w:t>Athletes</w:t>
      </w:r>
      <w:r w:rsidR="00CC427A">
        <w:rPr>
          <w:rStyle w:val="apple-converted-space"/>
          <w:rFonts w:ascii="Calibri" w:hAnsi="Calibri" w:cs="Calibri"/>
        </w:rPr>
        <w:t xml:space="preserve"> </w:t>
      </w:r>
      <w:r w:rsidRPr="00F7356A">
        <w:rPr>
          <w:rStyle w:val="normaltextrun"/>
          <w:rFonts w:ascii="Calibri" w:hAnsi="Calibri" w:cs="Calibri"/>
        </w:rPr>
        <w:t>should be committed to mountain running in 20</w:t>
      </w:r>
      <w:r w:rsidR="00856597">
        <w:rPr>
          <w:rStyle w:val="normaltextrun"/>
          <w:rFonts w:ascii="Calibri" w:hAnsi="Calibri" w:cs="Calibri"/>
        </w:rPr>
        <w:t>2</w:t>
      </w:r>
      <w:r w:rsidR="00BA04A4">
        <w:rPr>
          <w:rStyle w:val="normaltextrun"/>
          <w:rFonts w:ascii="Calibri" w:hAnsi="Calibri" w:cs="Calibri"/>
        </w:rPr>
        <w:t>6</w:t>
      </w:r>
      <w:r w:rsidR="00CC427A">
        <w:rPr>
          <w:rStyle w:val="normaltextrun"/>
          <w:rFonts w:ascii="Calibri" w:hAnsi="Calibri" w:cs="Calibri"/>
        </w:rPr>
        <w:t xml:space="preserve"> </w:t>
      </w:r>
      <w:r w:rsidRPr="00F7356A">
        <w:rPr>
          <w:rStyle w:val="normaltextrun"/>
          <w:rFonts w:ascii="Calibri" w:hAnsi="Calibri" w:cs="Calibri"/>
        </w:rPr>
        <w:t>and be planning to run the</w:t>
      </w:r>
      <w:r w:rsidR="00CC427A">
        <w:rPr>
          <w:rStyle w:val="apple-converted-space"/>
          <w:rFonts w:ascii="Calibri" w:hAnsi="Calibri" w:cs="Calibri"/>
        </w:rPr>
        <w:t xml:space="preserve"> </w:t>
      </w:r>
      <w:r w:rsidRPr="00F7356A">
        <w:rPr>
          <w:rStyle w:val="normaltextrun"/>
          <w:rFonts w:ascii="Calibri" w:hAnsi="Calibri" w:cs="Calibri"/>
        </w:rPr>
        <w:t>British Athletics European Trial.</w:t>
      </w:r>
    </w:p>
    <w:p w14:paraId="51696766" w14:textId="2F7FE06F" w:rsidR="003E7C30" w:rsidRPr="00F7356A" w:rsidRDefault="00F9160E" w:rsidP="00A57F5C">
      <w:pPr>
        <w:pStyle w:val="paragraph"/>
        <w:spacing w:before="0" w:beforeAutospacing="0" w:after="0" w:afterAutospacing="0"/>
        <w:ind w:left="1980"/>
        <w:textAlignment w:val="baseline"/>
        <w:rPr>
          <w:rFonts w:ascii="Calibri" w:hAnsi="Calibri" w:cs="Calibri"/>
        </w:rPr>
      </w:pPr>
      <w:r w:rsidRPr="00F9160E">
        <w:rPr>
          <w:rFonts w:ascii="Calibri" w:hAnsi="Calibri" w:cs="Calibri"/>
        </w:rPr>
        <w:t>•</w:t>
      </w:r>
      <w:r>
        <w:rPr>
          <w:rFonts w:ascii="Calibri" w:hAnsi="Calibri" w:cs="Calibri"/>
        </w:rPr>
        <w:t xml:space="preserve"> </w:t>
      </w:r>
      <w:r w:rsidR="003E7C30" w:rsidRPr="00F7356A">
        <w:rPr>
          <w:rStyle w:val="normaltextrun"/>
          <w:rFonts w:ascii="Calibri" w:hAnsi="Calibri" w:cs="Calibri"/>
        </w:rPr>
        <w:t xml:space="preserve">GB mountain running vest </w:t>
      </w:r>
    </w:p>
    <w:p w14:paraId="53B082F4" w14:textId="4E182E11" w:rsidR="003E7C30" w:rsidRPr="00F7356A" w:rsidRDefault="00F9160E" w:rsidP="00A57F5C">
      <w:pPr>
        <w:pStyle w:val="paragraph"/>
        <w:spacing w:before="0" w:beforeAutospacing="0" w:after="0" w:afterAutospacing="0"/>
        <w:ind w:left="1980"/>
        <w:textAlignment w:val="baseline"/>
        <w:rPr>
          <w:rFonts w:ascii="Calibri" w:hAnsi="Calibri" w:cs="Calibri"/>
        </w:rPr>
      </w:pPr>
      <w:r w:rsidRPr="00F9160E">
        <w:rPr>
          <w:rFonts w:ascii="Calibri" w:hAnsi="Calibri" w:cs="Calibri"/>
        </w:rPr>
        <w:t>•</w:t>
      </w:r>
      <w:r>
        <w:rPr>
          <w:rFonts w:ascii="Calibri" w:hAnsi="Calibri" w:cs="Calibri"/>
        </w:rPr>
        <w:t xml:space="preserve"> </w:t>
      </w:r>
      <w:r w:rsidR="003E7C30" w:rsidRPr="00F7356A">
        <w:rPr>
          <w:rStyle w:val="normaltextrun"/>
          <w:rFonts w:ascii="Calibri" w:hAnsi="Calibri" w:cs="Calibri"/>
        </w:rPr>
        <w:t>Top</w:t>
      </w:r>
      <w:r w:rsidR="00CC427A">
        <w:rPr>
          <w:rStyle w:val="normaltextrun"/>
          <w:rFonts w:ascii="Calibri" w:hAnsi="Calibri" w:cs="Calibri"/>
        </w:rPr>
        <w:t xml:space="preserve"> </w:t>
      </w:r>
      <w:r w:rsidR="003E7C30" w:rsidRPr="00F7356A">
        <w:rPr>
          <w:rStyle w:val="normaltextrun"/>
          <w:rFonts w:ascii="Calibri" w:hAnsi="Calibri" w:cs="Calibri"/>
        </w:rPr>
        <w:t>10</w:t>
      </w:r>
      <w:r w:rsidR="00CC427A">
        <w:rPr>
          <w:rStyle w:val="apple-converted-space"/>
          <w:rFonts w:ascii="Calibri" w:hAnsi="Calibri" w:cs="Calibri"/>
        </w:rPr>
        <w:t xml:space="preserve"> </w:t>
      </w:r>
      <w:r w:rsidR="003E7C30" w:rsidRPr="00F7356A">
        <w:rPr>
          <w:rStyle w:val="normaltextrun"/>
          <w:rFonts w:ascii="Calibri" w:hAnsi="Calibri" w:cs="Calibri"/>
        </w:rPr>
        <w:t>in Junior Home International</w:t>
      </w:r>
    </w:p>
    <w:p w14:paraId="359CAEBF" w14:textId="07C64FFF" w:rsidR="003E7C30" w:rsidRPr="00F7356A" w:rsidRDefault="00F9160E" w:rsidP="00A57F5C">
      <w:pPr>
        <w:pStyle w:val="paragraph"/>
        <w:spacing w:before="0" w:beforeAutospacing="0" w:after="0" w:afterAutospacing="0"/>
        <w:ind w:left="1980"/>
        <w:textAlignment w:val="baseline"/>
        <w:rPr>
          <w:rFonts w:ascii="Calibri" w:hAnsi="Calibri" w:cs="Calibri"/>
        </w:rPr>
      </w:pPr>
      <w:r w:rsidRPr="00F9160E">
        <w:rPr>
          <w:rFonts w:ascii="Calibri" w:hAnsi="Calibri" w:cs="Calibri"/>
        </w:rPr>
        <w:t>•</w:t>
      </w:r>
      <w:r>
        <w:rPr>
          <w:rFonts w:ascii="Calibri" w:hAnsi="Calibri" w:cs="Calibri"/>
        </w:rPr>
        <w:t xml:space="preserve"> </w:t>
      </w:r>
      <w:r w:rsidR="003E7C30" w:rsidRPr="00F7356A">
        <w:rPr>
          <w:rStyle w:val="normaltextrun"/>
          <w:rFonts w:ascii="Calibri" w:hAnsi="Calibri" w:cs="Calibri"/>
        </w:rPr>
        <w:t>Top 10 English Schools, National or Inter-Counties Cross Country</w:t>
      </w:r>
    </w:p>
    <w:p w14:paraId="56E8A2A3" w14:textId="53E696D9" w:rsidR="003E7C30" w:rsidRPr="00F7356A" w:rsidRDefault="00F9160E" w:rsidP="00A57F5C">
      <w:pPr>
        <w:pStyle w:val="paragraph"/>
        <w:spacing w:before="0" w:beforeAutospacing="0" w:after="0" w:afterAutospacing="0"/>
        <w:ind w:left="1980"/>
        <w:textAlignment w:val="baseline"/>
        <w:rPr>
          <w:rFonts w:ascii="Calibri" w:hAnsi="Calibri" w:cs="Calibri"/>
        </w:rPr>
      </w:pPr>
      <w:r w:rsidRPr="00F9160E">
        <w:rPr>
          <w:rFonts w:ascii="Calibri" w:hAnsi="Calibri" w:cs="Calibri"/>
        </w:rPr>
        <w:t>•</w:t>
      </w:r>
      <w:r>
        <w:rPr>
          <w:rFonts w:ascii="Calibri" w:hAnsi="Calibri" w:cs="Calibri"/>
        </w:rPr>
        <w:t xml:space="preserve"> </w:t>
      </w:r>
      <w:r w:rsidR="003E7C30" w:rsidRPr="00F7356A">
        <w:rPr>
          <w:rStyle w:val="normaltextrun"/>
          <w:rFonts w:ascii="Calibri" w:hAnsi="Calibri" w:cs="Calibri"/>
        </w:rPr>
        <w:t>Top 6 in Area Cross Country</w:t>
      </w:r>
    </w:p>
    <w:p w14:paraId="35B42B78" w14:textId="5AA2E3A3" w:rsidR="003E7C30" w:rsidRPr="00F7356A" w:rsidRDefault="003E7C30" w:rsidP="00A57F5C">
      <w:pPr>
        <w:pStyle w:val="paragraph"/>
        <w:spacing w:before="0" w:beforeAutospacing="0" w:after="0" w:afterAutospacing="0"/>
        <w:ind w:left="1980"/>
        <w:textAlignment w:val="baseline"/>
        <w:rPr>
          <w:rFonts w:ascii="Calibri" w:hAnsi="Calibri" w:cs="Calibri"/>
        </w:rPr>
      </w:pPr>
      <w:r w:rsidRPr="00F7356A">
        <w:rPr>
          <w:rStyle w:val="normaltextrun"/>
          <w:rFonts w:ascii="Calibri" w:hAnsi="Calibri" w:cs="Calibri"/>
        </w:rPr>
        <w:t xml:space="preserve">Performances of similar standard to the above </w:t>
      </w:r>
      <w:r w:rsidR="00F9160E">
        <w:rPr>
          <w:rStyle w:val="normaltextrun"/>
          <w:rFonts w:ascii="Calibri" w:hAnsi="Calibri" w:cs="Calibri"/>
        </w:rPr>
        <w:t xml:space="preserve">- </w:t>
      </w:r>
      <w:r w:rsidRPr="00F7356A">
        <w:rPr>
          <w:rStyle w:val="normaltextrun"/>
          <w:rFonts w:ascii="Calibri" w:hAnsi="Calibri" w:cs="Calibri"/>
        </w:rPr>
        <w:t>please ask!</w:t>
      </w:r>
    </w:p>
    <w:p w14:paraId="5BF475C8" w14:textId="6DF1A194" w:rsidR="003E7C30" w:rsidRPr="00F9160E" w:rsidRDefault="003E7C30" w:rsidP="00A57F5C">
      <w:pPr>
        <w:pStyle w:val="paragraph"/>
        <w:spacing w:before="0" w:beforeAutospacing="0" w:after="0" w:afterAutospacing="0"/>
        <w:ind w:left="1980" w:hanging="1980"/>
        <w:textAlignment w:val="baseline"/>
        <w:rPr>
          <w:rStyle w:val="normaltextrun"/>
          <w:rFonts w:ascii="Calibri" w:hAnsi="Calibri" w:cs="Calibri"/>
          <w:color w:val="C00000"/>
        </w:rPr>
      </w:pPr>
      <w:r w:rsidRPr="009C30DA">
        <w:rPr>
          <w:rStyle w:val="normaltextrun"/>
          <w:rFonts w:ascii="Calibri" w:hAnsi="Calibri" w:cs="Calibri"/>
          <w:b/>
          <w:bCs/>
        </w:rPr>
        <w:t>Contact:</w:t>
      </w:r>
      <w:r w:rsidR="002F24A0" w:rsidRPr="009C30DA">
        <w:rPr>
          <w:rStyle w:val="normaltextrun"/>
          <w:rFonts w:ascii="Calibri" w:hAnsi="Calibri" w:cs="Calibri"/>
          <w:b/>
          <w:bCs/>
        </w:rPr>
        <w:tab/>
      </w:r>
      <w:r w:rsidR="005B4E9F">
        <w:rPr>
          <w:rStyle w:val="normaltextrun"/>
          <w:rFonts w:ascii="Calibri" w:hAnsi="Calibri" w:cs="Calibri"/>
        </w:rPr>
        <w:t xml:space="preserve">Duncan Richards at </w:t>
      </w:r>
      <w:hyperlink r:id="rId7" w:history="1">
        <w:r w:rsidR="005B4E9F" w:rsidRPr="00F9160E">
          <w:rPr>
            <w:rStyle w:val="Hyperlink"/>
            <w:rFonts w:ascii="Calibri" w:hAnsi="Calibri" w:cs="Calibri"/>
            <w:color w:val="C00000"/>
          </w:rPr>
          <w:t>duncan@intouchltd.co.uk</w:t>
        </w:r>
      </w:hyperlink>
      <w:r w:rsidR="005B4E9F" w:rsidRPr="00F9160E">
        <w:rPr>
          <w:rStyle w:val="normaltextrun"/>
          <w:rFonts w:ascii="Calibri" w:hAnsi="Calibri" w:cs="Calibri"/>
          <w:color w:val="C00000"/>
        </w:rPr>
        <w:t xml:space="preserve"> </w:t>
      </w:r>
    </w:p>
    <w:p w14:paraId="296E85AF" w14:textId="77777777" w:rsidR="001E100A" w:rsidRPr="00F9160E" w:rsidRDefault="001E100A" w:rsidP="00A57F5C">
      <w:pPr>
        <w:pStyle w:val="paragraph"/>
        <w:spacing w:before="0" w:beforeAutospacing="0" w:after="0" w:afterAutospacing="0"/>
        <w:ind w:left="1980" w:hanging="1980"/>
        <w:textAlignment w:val="baseline"/>
        <w:rPr>
          <w:rFonts w:ascii="Calibri" w:hAnsi="Calibri" w:cs="Calibri"/>
          <w:color w:val="C00000"/>
        </w:rPr>
      </w:pPr>
    </w:p>
    <w:p w14:paraId="723BD43B" w14:textId="77777777" w:rsidR="0098046A" w:rsidRDefault="0098046A" w:rsidP="00A57F5C">
      <w:pPr>
        <w:pStyle w:val="paragraph"/>
        <w:spacing w:before="0" w:beforeAutospacing="0" w:after="0" w:afterAutospacing="0"/>
        <w:ind w:left="1980" w:hanging="1980"/>
        <w:textAlignment w:val="baseline"/>
        <w:rPr>
          <w:rFonts w:ascii="Calibri" w:hAnsi="Calibri" w:cs="Calibri"/>
        </w:rPr>
      </w:pPr>
    </w:p>
    <w:p w14:paraId="383C90CF" w14:textId="77777777" w:rsidR="0098046A" w:rsidRDefault="0098046A" w:rsidP="00A57F5C">
      <w:pPr>
        <w:pStyle w:val="paragraph"/>
        <w:spacing w:before="0" w:beforeAutospacing="0" w:after="0" w:afterAutospacing="0"/>
        <w:ind w:left="1980" w:hanging="1980"/>
        <w:textAlignment w:val="baseline"/>
        <w:rPr>
          <w:rFonts w:ascii="Calibri" w:hAnsi="Calibri" w:cs="Calibri"/>
        </w:rPr>
      </w:pPr>
    </w:p>
    <w:sectPr w:rsidR="0098046A" w:rsidSect="00083F9C">
      <w:pgSz w:w="11900" w:h="16840"/>
      <w:pgMar w:top="426" w:right="907" w:bottom="709" w:left="90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16951"/>
    <w:multiLevelType w:val="hybridMultilevel"/>
    <w:tmpl w:val="09962A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67F22"/>
    <w:multiLevelType w:val="hybridMultilevel"/>
    <w:tmpl w:val="26B66D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C0B7F"/>
    <w:multiLevelType w:val="hybridMultilevel"/>
    <w:tmpl w:val="9F96BDA0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5541DA2"/>
    <w:multiLevelType w:val="multilevel"/>
    <w:tmpl w:val="F7807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51367477">
    <w:abstractNumId w:val="3"/>
  </w:num>
  <w:num w:numId="2" w16cid:durableId="10181913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37667535">
    <w:abstractNumId w:val="2"/>
  </w:num>
  <w:num w:numId="4" w16cid:durableId="1542672803">
    <w:abstractNumId w:val="1"/>
  </w:num>
  <w:num w:numId="5" w16cid:durableId="904070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02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0MjI2MzQ1MTA1NzNS0lEKTi0uzszPAykwrAUAd4P7zywAAAA="/>
  </w:docVars>
  <w:rsids>
    <w:rsidRoot w:val="003E7C30"/>
    <w:rsid w:val="00000D03"/>
    <w:rsid w:val="00005551"/>
    <w:rsid w:val="000073AB"/>
    <w:rsid w:val="0001087F"/>
    <w:rsid w:val="00010AD5"/>
    <w:rsid w:val="000159AE"/>
    <w:rsid w:val="000208C8"/>
    <w:rsid w:val="00024DFD"/>
    <w:rsid w:val="00027F28"/>
    <w:rsid w:val="000300D2"/>
    <w:rsid w:val="00030315"/>
    <w:rsid w:val="00035131"/>
    <w:rsid w:val="00035322"/>
    <w:rsid w:val="00035628"/>
    <w:rsid w:val="000433BA"/>
    <w:rsid w:val="00044900"/>
    <w:rsid w:val="00053882"/>
    <w:rsid w:val="000560AC"/>
    <w:rsid w:val="0006350B"/>
    <w:rsid w:val="00081D50"/>
    <w:rsid w:val="00083F9C"/>
    <w:rsid w:val="0009014E"/>
    <w:rsid w:val="00090CA8"/>
    <w:rsid w:val="000924C6"/>
    <w:rsid w:val="0009485E"/>
    <w:rsid w:val="00094953"/>
    <w:rsid w:val="000A29F9"/>
    <w:rsid w:val="000B40DD"/>
    <w:rsid w:val="000C5537"/>
    <w:rsid w:val="000C7242"/>
    <w:rsid w:val="000C77AB"/>
    <w:rsid w:val="000D3624"/>
    <w:rsid w:val="000D65DC"/>
    <w:rsid w:val="000E032D"/>
    <w:rsid w:val="000E1A21"/>
    <w:rsid w:val="00100798"/>
    <w:rsid w:val="001015C8"/>
    <w:rsid w:val="001032D0"/>
    <w:rsid w:val="00107A34"/>
    <w:rsid w:val="00107CC3"/>
    <w:rsid w:val="00116464"/>
    <w:rsid w:val="00116D11"/>
    <w:rsid w:val="00126F83"/>
    <w:rsid w:val="00141EA3"/>
    <w:rsid w:val="00144B9D"/>
    <w:rsid w:val="001508DC"/>
    <w:rsid w:val="00150C18"/>
    <w:rsid w:val="00155DEB"/>
    <w:rsid w:val="001567AB"/>
    <w:rsid w:val="001669B9"/>
    <w:rsid w:val="0016782E"/>
    <w:rsid w:val="00171E2B"/>
    <w:rsid w:val="001741B4"/>
    <w:rsid w:val="00176B1A"/>
    <w:rsid w:val="00184C70"/>
    <w:rsid w:val="00187443"/>
    <w:rsid w:val="001879DF"/>
    <w:rsid w:val="001937C3"/>
    <w:rsid w:val="001A08D4"/>
    <w:rsid w:val="001B1CE9"/>
    <w:rsid w:val="001C3F29"/>
    <w:rsid w:val="001D1466"/>
    <w:rsid w:val="001D23B3"/>
    <w:rsid w:val="001D3B7D"/>
    <w:rsid w:val="001D4E33"/>
    <w:rsid w:val="001E100A"/>
    <w:rsid w:val="001F266D"/>
    <w:rsid w:val="001F5E09"/>
    <w:rsid w:val="00200C72"/>
    <w:rsid w:val="0021286B"/>
    <w:rsid w:val="00213F15"/>
    <w:rsid w:val="0021480F"/>
    <w:rsid w:val="002163F7"/>
    <w:rsid w:val="002209F4"/>
    <w:rsid w:val="00222A48"/>
    <w:rsid w:val="00236A65"/>
    <w:rsid w:val="00240730"/>
    <w:rsid w:val="0024770D"/>
    <w:rsid w:val="00247961"/>
    <w:rsid w:val="002571F0"/>
    <w:rsid w:val="00261D18"/>
    <w:rsid w:val="002656E3"/>
    <w:rsid w:val="00271C16"/>
    <w:rsid w:val="00273976"/>
    <w:rsid w:val="002744EC"/>
    <w:rsid w:val="00275B5C"/>
    <w:rsid w:val="00276DB4"/>
    <w:rsid w:val="00283C42"/>
    <w:rsid w:val="002A0989"/>
    <w:rsid w:val="002A76C5"/>
    <w:rsid w:val="002B0776"/>
    <w:rsid w:val="002B1942"/>
    <w:rsid w:val="002D2170"/>
    <w:rsid w:val="002E48E9"/>
    <w:rsid w:val="002F24A0"/>
    <w:rsid w:val="002F41C7"/>
    <w:rsid w:val="0030072D"/>
    <w:rsid w:val="00301A3B"/>
    <w:rsid w:val="00304F04"/>
    <w:rsid w:val="003162C2"/>
    <w:rsid w:val="0032084E"/>
    <w:rsid w:val="00322F0B"/>
    <w:rsid w:val="0032349E"/>
    <w:rsid w:val="00323679"/>
    <w:rsid w:val="00330645"/>
    <w:rsid w:val="003307A7"/>
    <w:rsid w:val="00334627"/>
    <w:rsid w:val="003407F6"/>
    <w:rsid w:val="0034120C"/>
    <w:rsid w:val="00344173"/>
    <w:rsid w:val="0034470F"/>
    <w:rsid w:val="00360182"/>
    <w:rsid w:val="00360D16"/>
    <w:rsid w:val="00361F11"/>
    <w:rsid w:val="00382C33"/>
    <w:rsid w:val="003830DA"/>
    <w:rsid w:val="0039057D"/>
    <w:rsid w:val="003938E1"/>
    <w:rsid w:val="00395CDB"/>
    <w:rsid w:val="003A59B1"/>
    <w:rsid w:val="003B17A8"/>
    <w:rsid w:val="003B432E"/>
    <w:rsid w:val="003B6B80"/>
    <w:rsid w:val="003D0ADA"/>
    <w:rsid w:val="003E383B"/>
    <w:rsid w:val="003E7C30"/>
    <w:rsid w:val="003F0863"/>
    <w:rsid w:val="003F1FED"/>
    <w:rsid w:val="003F30D4"/>
    <w:rsid w:val="003F7544"/>
    <w:rsid w:val="00410D4B"/>
    <w:rsid w:val="00414446"/>
    <w:rsid w:val="0043106B"/>
    <w:rsid w:val="00441A6F"/>
    <w:rsid w:val="00445691"/>
    <w:rsid w:val="004469D2"/>
    <w:rsid w:val="00446B88"/>
    <w:rsid w:val="004520AB"/>
    <w:rsid w:val="00452C8A"/>
    <w:rsid w:val="00462A7E"/>
    <w:rsid w:val="00462BEF"/>
    <w:rsid w:val="00464293"/>
    <w:rsid w:val="00467ED6"/>
    <w:rsid w:val="00483825"/>
    <w:rsid w:val="004850FA"/>
    <w:rsid w:val="00495FCD"/>
    <w:rsid w:val="004A3DE9"/>
    <w:rsid w:val="004B7269"/>
    <w:rsid w:val="004C1C0B"/>
    <w:rsid w:val="004C5602"/>
    <w:rsid w:val="004C74BA"/>
    <w:rsid w:val="004D3894"/>
    <w:rsid w:val="004D4EB3"/>
    <w:rsid w:val="004E22D1"/>
    <w:rsid w:val="004F256F"/>
    <w:rsid w:val="004F2A7D"/>
    <w:rsid w:val="00506019"/>
    <w:rsid w:val="005071F2"/>
    <w:rsid w:val="00510E87"/>
    <w:rsid w:val="00513282"/>
    <w:rsid w:val="00513A99"/>
    <w:rsid w:val="005214B6"/>
    <w:rsid w:val="00527CC8"/>
    <w:rsid w:val="005334EA"/>
    <w:rsid w:val="005364AA"/>
    <w:rsid w:val="0054670A"/>
    <w:rsid w:val="00551466"/>
    <w:rsid w:val="005578ED"/>
    <w:rsid w:val="00566CB5"/>
    <w:rsid w:val="0057318B"/>
    <w:rsid w:val="00573DDB"/>
    <w:rsid w:val="005750A3"/>
    <w:rsid w:val="0057579B"/>
    <w:rsid w:val="005828FB"/>
    <w:rsid w:val="00583848"/>
    <w:rsid w:val="005920F6"/>
    <w:rsid w:val="005923E4"/>
    <w:rsid w:val="005A6DCC"/>
    <w:rsid w:val="005B07B3"/>
    <w:rsid w:val="005B4E9F"/>
    <w:rsid w:val="005C0519"/>
    <w:rsid w:val="005C123E"/>
    <w:rsid w:val="005C6401"/>
    <w:rsid w:val="005D0CA4"/>
    <w:rsid w:val="005D22BB"/>
    <w:rsid w:val="005D2983"/>
    <w:rsid w:val="005E03CE"/>
    <w:rsid w:val="005E49F6"/>
    <w:rsid w:val="005F213A"/>
    <w:rsid w:val="00602256"/>
    <w:rsid w:val="006078B5"/>
    <w:rsid w:val="00616D86"/>
    <w:rsid w:val="0062032D"/>
    <w:rsid w:val="00622136"/>
    <w:rsid w:val="00626081"/>
    <w:rsid w:val="006311E9"/>
    <w:rsid w:val="00633B22"/>
    <w:rsid w:val="0064096A"/>
    <w:rsid w:val="006414A1"/>
    <w:rsid w:val="006456C2"/>
    <w:rsid w:val="006514F7"/>
    <w:rsid w:val="00651A1F"/>
    <w:rsid w:val="00652F63"/>
    <w:rsid w:val="006555BB"/>
    <w:rsid w:val="00657593"/>
    <w:rsid w:val="006601CB"/>
    <w:rsid w:val="00663823"/>
    <w:rsid w:val="00664B5B"/>
    <w:rsid w:val="006669FD"/>
    <w:rsid w:val="00670816"/>
    <w:rsid w:val="00674F2C"/>
    <w:rsid w:val="00676CD0"/>
    <w:rsid w:val="00677C9A"/>
    <w:rsid w:val="00687531"/>
    <w:rsid w:val="00696BDE"/>
    <w:rsid w:val="006A1B39"/>
    <w:rsid w:val="006B447A"/>
    <w:rsid w:val="006B5343"/>
    <w:rsid w:val="006C2459"/>
    <w:rsid w:val="006D4361"/>
    <w:rsid w:val="006E5F6C"/>
    <w:rsid w:val="006E6D9E"/>
    <w:rsid w:val="006E7982"/>
    <w:rsid w:val="006E7BC3"/>
    <w:rsid w:val="006E7CB9"/>
    <w:rsid w:val="006F5487"/>
    <w:rsid w:val="006F64BD"/>
    <w:rsid w:val="006F72C5"/>
    <w:rsid w:val="006F7E58"/>
    <w:rsid w:val="0070215D"/>
    <w:rsid w:val="00704CE9"/>
    <w:rsid w:val="00715DEA"/>
    <w:rsid w:val="00723EAE"/>
    <w:rsid w:val="00724F53"/>
    <w:rsid w:val="00725132"/>
    <w:rsid w:val="00726BBB"/>
    <w:rsid w:val="00736B2B"/>
    <w:rsid w:val="007404FE"/>
    <w:rsid w:val="007414C4"/>
    <w:rsid w:val="0075026A"/>
    <w:rsid w:val="00751C18"/>
    <w:rsid w:val="00752662"/>
    <w:rsid w:val="007571F6"/>
    <w:rsid w:val="007704E6"/>
    <w:rsid w:val="00771BC3"/>
    <w:rsid w:val="00772295"/>
    <w:rsid w:val="007746A7"/>
    <w:rsid w:val="00776D5A"/>
    <w:rsid w:val="00781897"/>
    <w:rsid w:val="00782793"/>
    <w:rsid w:val="00783398"/>
    <w:rsid w:val="0079700B"/>
    <w:rsid w:val="007A0838"/>
    <w:rsid w:val="007B0A6D"/>
    <w:rsid w:val="007B4437"/>
    <w:rsid w:val="007B56F1"/>
    <w:rsid w:val="007C31EE"/>
    <w:rsid w:val="007C5F20"/>
    <w:rsid w:val="007E5973"/>
    <w:rsid w:val="007F51D3"/>
    <w:rsid w:val="00812872"/>
    <w:rsid w:val="00821AB6"/>
    <w:rsid w:val="00827FE8"/>
    <w:rsid w:val="00830B28"/>
    <w:rsid w:val="00832A5F"/>
    <w:rsid w:val="00834970"/>
    <w:rsid w:val="00844818"/>
    <w:rsid w:val="0084485A"/>
    <w:rsid w:val="00844C8D"/>
    <w:rsid w:val="008527FC"/>
    <w:rsid w:val="00855060"/>
    <w:rsid w:val="00856597"/>
    <w:rsid w:val="00856ECC"/>
    <w:rsid w:val="00862761"/>
    <w:rsid w:val="00862FAE"/>
    <w:rsid w:val="00865C49"/>
    <w:rsid w:val="00865C6A"/>
    <w:rsid w:val="008723D6"/>
    <w:rsid w:val="00873147"/>
    <w:rsid w:val="00874A77"/>
    <w:rsid w:val="00875E2C"/>
    <w:rsid w:val="008765A0"/>
    <w:rsid w:val="00882A8F"/>
    <w:rsid w:val="00883305"/>
    <w:rsid w:val="00886434"/>
    <w:rsid w:val="00886A7B"/>
    <w:rsid w:val="00887BF2"/>
    <w:rsid w:val="008A6019"/>
    <w:rsid w:val="008C0A05"/>
    <w:rsid w:val="008C3B9B"/>
    <w:rsid w:val="008C5758"/>
    <w:rsid w:val="008D63D9"/>
    <w:rsid w:val="008E2BFC"/>
    <w:rsid w:val="008E49A3"/>
    <w:rsid w:val="008E519B"/>
    <w:rsid w:val="008E5974"/>
    <w:rsid w:val="008F0219"/>
    <w:rsid w:val="008F6B99"/>
    <w:rsid w:val="00901A7E"/>
    <w:rsid w:val="00911E61"/>
    <w:rsid w:val="00912157"/>
    <w:rsid w:val="0091601D"/>
    <w:rsid w:val="00922775"/>
    <w:rsid w:val="0092324D"/>
    <w:rsid w:val="00923694"/>
    <w:rsid w:val="00932E55"/>
    <w:rsid w:val="0093604E"/>
    <w:rsid w:val="00942276"/>
    <w:rsid w:val="00943FE0"/>
    <w:rsid w:val="00944082"/>
    <w:rsid w:val="009451A9"/>
    <w:rsid w:val="009501D5"/>
    <w:rsid w:val="00957E31"/>
    <w:rsid w:val="00965C29"/>
    <w:rsid w:val="00973E1E"/>
    <w:rsid w:val="009754D5"/>
    <w:rsid w:val="009769DB"/>
    <w:rsid w:val="0098046A"/>
    <w:rsid w:val="009A130F"/>
    <w:rsid w:val="009A18C8"/>
    <w:rsid w:val="009B0CFF"/>
    <w:rsid w:val="009B1BC4"/>
    <w:rsid w:val="009B2471"/>
    <w:rsid w:val="009B380F"/>
    <w:rsid w:val="009B5EB6"/>
    <w:rsid w:val="009B6F06"/>
    <w:rsid w:val="009C0103"/>
    <w:rsid w:val="009C0F6F"/>
    <w:rsid w:val="009C2210"/>
    <w:rsid w:val="009C30DA"/>
    <w:rsid w:val="009D33B3"/>
    <w:rsid w:val="009E2AD1"/>
    <w:rsid w:val="009E564D"/>
    <w:rsid w:val="009E6A95"/>
    <w:rsid w:val="009F287C"/>
    <w:rsid w:val="009F6B45"/>
    <w:rsid w:val="009F76EE"/>
    <w:rsid w:val="00A0093D"/>
    <w:rsid w:val="00A322D7"/>
    <w:rsid w:val="00A3468F"/>
    <w:rsid w:val="00A520FC"/>
    <w:rsid w:val="00A57F5C"/>
    <w:rsid w:val="00A66D32"/>
    <w:rsid w:val="00A742FF"/>
    <w:rsid w:val="00A80A3B"/>
    <w:rsid w:val="00A81AFA"/>
    <w:rsid w:val="00A83750"/>
    <w:rsid w:val="00A90048"/>
    <w:rsid w:val="00A90914"/>
    <w:rsid w:val="00A93F36"/>
    <w:rsid w:val="00AA6039"/>
    <w:rsid w:val="00AA7CDD"/>
    <w:rsid w:val="00AA7D3F"/>
    <w:rsid w:val="00AC2F47"/>
    <w:rsid w:val="00AC3293"/>
    <w:rsid w:val="00AC6690"/>
    <w:rsid w:val="00AD09E1"/>
    <w:rsid w:val="00AD1D0C"/>
    <w:rsid w:val="00AD3D4D"/>
    <w:rsid w:val="00AE27AD"/>
    <w:rsid w:val="00AE2BFE"/>
    <w:rsid w:val="00AF48B6"/>
    <w:rsid w:val="00AF79CD"/>
    <w:rsid w:val="00B03515"/>
    <w:rsid w:val="00B07003"/>
    <w:rsid w:val="00B132E8"/>
    <w:rsid w:val="00B1539D"/>
    <w:rsid w:val="00B213AD"/>
    <w:rsid w:val="00B24547"/>
    <w:rsid w:val="00B305B2"/>
    <w:rsid w:val="00B33E5F"/>
    <w:rsid w:val="00B420E4"/>
    <w:rsid w:val="00B572C6"/>
    <w:rsid w:val="00B61241"/>
    <w:rsid w:val="00B673B7"/>
    <w:rsid w:val="00B76ADB"/>
    <w:rsid w:val="00B93EFA"/>
    <w:rsid w:val="00BA04A4"/>
    <w:rsid w:val="00BA27E2"/>
    <w:rsid w:val="00BB620C"/>
    <w:rsid w:val="00BC1B4A"/>
    <w:rsid w:val="00BE2400"/>
    <w:rsid w:val="00BE7A3C"/>
    <w:rsid w:val="00C04967"/>
    <w:rsid w:val="00C20628"/>
    <w:rsid w:val="00C31ED0"/>
    <w:rsid w:val="00C357F2"/>
    <w:rsid w:val="00C35FC6"/>
    <w:rsid w:val="00C42E02"/>
    <w:rsid w:val="00C46D16"/>
    <w:rsid w:val="00C5073F"/>
    <w:rsid w:val="00C67668"/>
    <w:rsid w:val="00C73C74"/>
    <w:rsid w:val="00C73F58"/>
    <w:rsid w:val="00C75815"/>
    <w:rsid w:val="00C81AA1"/>
    <w:rsid w:val="00C83D96"/>
    <w:rsid w:val="00C95A55"/>
    <w:rsid w:val="00CA45CA"/>
    <w:rsid w:val="00CC1A00"/>
    <w:rsid w:val="00CC427A"/>
    <w:rsid w:val="00CD2926"/>
    <w:rsid w:val="00CE45BA"/>
    <w:rsid w:val="00CF00AC"/>
    <w:rsid w:val="00CF5ACB"/>
    <w:rsid w:val="00CF7A4F"/>
    <w:rsid w:val="00CF7B98"/>
    <w:rsid w:val="00D00A85"/>
    <w:rsid w:val="00D078D5"/>
    <w:rsid w:val="00D114C8"/>
    <w:rsid w:val="00D178B3"/>
    <w:rsid w:val="00D246D0"/>
    <w:rsid w:val="00D367D2"/>
    <w:rsid w:val="00D42E7B"/>
    <w:rsid w:val="00D61F74"/>
    <w:rsid w:val="00D622C5"/>
    <w:rsid w:val="00D62FE5"/>
    <w:rsid w:val="00D647E5"/>
    <w:rsid w:val="00D674EA"/>
    <w:rsid w:val="00D71372"/>
    <w:rsid w:val="00D72122"/>
    <w:rsid w:val="00D778FB"/>
    <w:rsid w:val="00D915F1"/>
    <w:rsid w:val="00D91E01"/>
    <w:rsid w:val="00D9580E"/>
    <w:rsid w:val="00D966DF"/>
    <w:rsid w:val="00DA0A8B"/>
    <w:rsid w:val="00DA5CF7"/>
    <w:rsid w:val="00DC5208"/>
    <w:rsid w:val="00DD3E75"/>
    <w:rsid w:val="00DD7116"/>
    <w:rsid w:val="00DE28CC"/>
    <w:rsid w:val="00DE5C81"/>
    <w:rsid w:val="00E00F18"/>
    <w:rsid w:val="00E02AAB"/>
    <w:rsid w:val="00E13040"/>
    <w:rsid w:val="00E1473D"/>
    <w:rsid w:val="00E162B3"/>
    <w:rsid w:val="00E24128"/>
    <w:rsid w:val="00E35F5A"/>
    <w:rsid w:val="00E40DCB"/>
    <w:rsid w:val="00E41B04"/>
    <w:rsid w:val="00E502BE"/>
    <w:rsid w:val="00E5726B"/>
    <w:rsid w:val="00E6219F"/>
    <w:rsid w:val="00E6369D"/>
    <w:rsid w:val="00E66788"/>
    <w:rsid w:val="00E760B4"/>
    <w:rsid w:val="00E836B6"/>
    <w:rsid w:val="00EA0E6F"/>
    <w:rsid w:val="00EA3C10"/>
    <w:rsid w:val="00EB2D3D"/>
    <w:rsid w:val="00EB780F"/>
    <w:rsid w:val="00ED3DB5"/>
    <w:rsid w:val="00EE2606"/>
    <w:rsid w:val="00EF128F"/>
    <w:rsid w:val="00EF395B"/>
    <w:rsid w:val="00EF4403"/>
    <w:rsid w:val="00F02F8E"/>
    <w:rsid w:val="00F0672C"/>
    <w:rsid w:val="00F071E1"/>
    <w:rsid w:val="00F14AB5"/>
    <w:rsid w:val="00F16AE1"/>
    <w:rsid w:val="00F20C01"/>
    <w:rsid w:val="00F218BC"/>
    <w:rsid w:val="00F26FFC"/>
    <w:rsid w:val="00F27A8F"/>
    <w:rsid w:val="00F362F4"/>
    <w:rsid w:val="00F4225C"/>
    <w:rsid w:val="00F42665"/>
    <w:rsid w:val="00F42A24"/>
    <w:rsid w:val="00F42DFF"/>
    <w:rsid w:val="00F516D0"/>
    <w:rsid w:val="00F56D21"/>
    <w:rsid w:val="00F65358"/>
    <w:rsid w:val="00F66188"/>
    <w:rsid w:val="00F707D8"/>
    <w:rsid w:val="00F7356A"/>
    <w:rsid w:val="00F76505"/>
    <w:rsid w:val="00F7705E"/>
    <w:rsid w:val="00F8001E"/>
    <w:rsid w:val="00F83133"/>
    <w:rsid w:val="00F87320"/>
    <w:rsid w:val="00F9160E"/>
    <w:rsid w:val="00FA18CA"/>
    <w:rsid w:val="00FA1F23"/>
    <w:rsid w:val="00FA58C4"/>
    <w:rsid w:val="00FB05CD"/>
    <w:rsid w:val="00FB6F7F"/>
    <w:rsid w:val="00FC5327"/>
    <w:rsid w:val="00FF0469"/>
    <w:rsid w:val="00FF436C"/>
    <w:rsid w:val="00FF7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C4DD6C"/>
  <w15:chartTrackingRefBased/>
  <w15:docId w15:val="{7E423F58-5D65-48FE-B9D3-9DB6C27D5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001E"/>
    <w:rPr>
      <w:rFonts w:eastAsia="Calibri"/>
      <w:sz w:val="24"/>
      <w:szCs w:val="24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E7C30"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normaltextrun">
    <w:name w:val="normaltextrun"/>
    <w:rsid w:val="003E7C30"/>
    <w:rPr>
      <w:rFonts w:cs="Times New Roman"/>
    </w:rPr>
  </w:style>
  <w:style w:type="character" w:customStyle="1" w:styleId="eop">
    <w:name w:val="eop"/>
    <w:rsid w:val="003E7C30"/>
    <w:rPr>
      <w:rFonts w:cs="Times New Roman"/>
    </w:rPr>
  </w:style>
  <w:style w:type="character" w:customStyle="1" w:styleId="apple-converted-space">
    <w:name w:val="apple-converted-space"/>
    <w:rsid w:val="003E7C30"/>
    <w:rPr>
      <w:rFonts w:cs="Times New Roman"/>
    </w:rPr>
  </w:style>
  <w:style w:type="character" w:customStyle="1" w:styleId="spellingerror">
    <w:name w:val="spellingerror"/>
    <w:rsid w:val="003E7C30"/>
    <w:rPr>
      <w:rFonts w:cs="Times New Roman"/>
    </w:rPr>
  </w:style>
  <w:style w:type="character" w:styleId="Hyperlink">
    <w:name w:val="Hyperlink"/>
    <w:rsid w:val="003E7C30"/>
    <w:rPr>
      <w:rFonts w:cs="Times New Roman"/>
      <w:color w:val="0563C1"/>
      <w:u w:val="single"/>
    </w:rPr>
  </w:style>
  <w:style w:type="paragraph" w:customStyle="1" w:styleId="Default">
    <w:name w:val="Default"/>
    <w:rsid w:val="0009495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en-US"/>
    </w:rPr>
  </w:style>
  <w:style w:type="character" w:styleId="FollowedHyperlink">
    <w:name w:val="FollowedHyperlink"/>
    <w:rsid w:val="00922775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527CC8"/>
    <w:pPr>
      <w:ind w:left="720"/>
    </w:pPr>
    <w:rPr>
      <w:rFonts w:ascii="Calibri" w:eastAsia="Times New Roman" w:hAnsi="Calibri" w:cs="Calibri"/>
      <w:sz w:val="22"/>
      <w:szCs w:val="22"/>
      <w:lang w:eastAsia="en-GB"/>
    </w:rPr>
  </w:style>
  <w:style w:type="character" w:styleId="UnresolvedMention">
    <w:name w:val="Unresolved Mention"/>
    <w:uiPriority w:val="99"/>
    <w:semiHidden/>
    <w:unhideWhenUsed/>
    <w:rsid w:val="00DD3E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3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uncan@intouchltd.co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llyMalir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</CharactersWithSpaces>
  <SharedDoc>false</SharedDoc>
  <HLinks>
    <vt:vector size="36" baseType="variant">
      <vt:variant>
        <vt:i4>5570661</vt:i4>
      </vt:variant>
      <vt:variant>
        <vt:i4>15</vt:i4>
      </vt:variant>
      <vt:variant>
        <vt:i4>0</vt:i4>
      </vt:variant>
      <vt:variant>
        <vt:i4>5</vt:i4>
      </vt:variant>
      <vt:variant>
        <vt:lpwstr>mailto:neil@w1run.co.uk</vt:lpwstr>
      </vt:variant>
      <vt:variant>
        <vt:lpwstr/>
      </vt:variant>
      <vt:variant>
        <vt:i4>1179760</vt:i4>
      </vt:variant>
      <vt:variant>
        <vt:i4>12</vt:i4>
      </vt:variant>
      <vt:variant>
        <vt:i4>0</vt:i4>
      </vt:variant>
      <vt:variant>
        <vt:i4>5</vt:i4>
      </vt:variant>
      <vt:variant>
        <vt:lpwstr>mailto:helen.macvicker@gmail.com</vt:lpwstr>
      </vt:variant>
      <vt:variant>
        <vt:lpwstr/>
      </vt:variant>
      <vt:variant>
        <vt:i4>1638453</vt:i4>
      </vt:variant>
      <vt:variant>
        <vt:i4>9</vt:i4>
      </vt:variant>
      <vt:variant>
        <vt:i4>0</vt:i4>
      </vt:variant>
      <vt:variant>
        <vt:i4>5</vt:i4>
      </vt:variant>
      <vt:variant>
        <vt:lpwstr>mailto:whitbyduff@gmail.com</vt:lpwstr>
      </vt:variant>
      <vt:variant>
        <vt:lpwstr/>
      </vt:variant>
      <vt:variant>
        <vt:i4>6815785</vt:i4>
      </vt:variant>
      <vt:variant>
        <vt:i4>6</vt:i4>
      </vt:variant>
      <vt:variant>
        <vt:i4>0</vt:i4>
      </vt:variant>
      <vt:variant>
        <vt:i4>5</vt:i4>
      </vt:variant>
      <vt:variant>
        <vt:lpwstr>http://www.fellrunner.org.uk/international-fell.php</vt:lpwstr>
      </vt:variant>
      <vt:variant>
        <vt:lpwstr/>
      </vt:variant>
      <vt:variant>
        <vt:i4>1572946</vt:i4>
      </vt:variant>
      <vt:variant>
        <vt:i4>3</vt:i4>
      </vt:variant>
      <vt:variant>
        <vt:i4>0</vt:i4>
      </vt:variant>
      <vt:variant>
        <vt:i4>5</vt:i4>
      </vt:variant>
      <vt:variant>
        <vt:lpwstr>http://www.englandathletics.org/athletes/england-athletics-team/mountain-running</vt:lpwstr>
      </vt:variant>
      <vt:variant>
        <vt:lpwstr/>
      </vt:variant>
      <vt:variant>
        <vt:i4>327794</vt:i4>
      </vt:variant>
      <vt:variant>
        <vt:i4>0</vt:i4>
      </vt:variant>
      <vt:variant>
        <vt:i4>0</vt:i4>
      </vt:variant>
      <vt:variant>
        <vt:i4>5</vt:i4>
      </vt:variant>
      <vt:variant>
        <vt:lpwstr>mailto:Duncan@intouchltd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Nicola Evans</cp:lastModifiedBy>
  <cp:revision>3</cp:revision>
  <cp:lastPrinted>2023-01-19T13:12:00Z</cp:lastPrinted>
  <dcterms:created xsi:type="dcterms:W3CDTF">2026-01-21T11:58:00Z</dcterms:created>
  <dcterms:modified xsi:type="dcterms:W3CDTF">2026-01-21T12:01:00Z</dcterms:modified>
</cp:coreProperties>
</file>